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A1255" w14:textId="77777777" w:rsidR="00644AB7" w:rsidRDefault="00644AB7" w:rsidP="00644AB7">
      <w:pPr>
        <w:pStyle w:val="Heading1"/>
        <w:rPr>
          <w:rFonts w:ascii="Lato" w:hAnsi="Lato"/>
        </w:rPr>
      </w:pPr>
      <w:r>
        <w:rPr>
          <w:rFonts w:ascii="Lato" w:hAnsi="Lato"/>
        </w:rPr>
        <w:t>Sensors and Radio Test 1</w:t>
      </w:r>
    </w:p>
    <w:p w14:paraId="785E1028" w14:textId="77777777" w:rsidR="00644AB7" w:rsidRDefault="00644AB7" w:rsidP="00644AB7"/>
    <w:p w14:paraId="4B9EC11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 xml:space="preserve">What is the name of the sensor on the micro:bit which measures temperature? </w:t>
      </w:r>
    </w:p>
    <w:p w14:paraId="2462AB9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Compass</w:t>
      </w:r>
    </w:p>
    <w:p w14:paraId="785D424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Accelerometer</w:t>
      </w:r>
    </w:p>
    <w:p w14:paraId="2CC38A4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hermometer</w:t>
      </w:r>
    </w:p>
    <w:p w14:paraId="649BED4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Bluetooth Antenna</w:t>
      </w:r>
    </w:p>
    <w:p w14:paraId="4CEB8F5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3E6094B" w14:textId="77777777" w:rsidR="00644AB7" w:rsidRDefault="00644AB7" w:rsidP="00644AB7">
      <w:pPr>
        <w:rPr>
          <w:rFonts w:ascii="Lato" w:hAnsi="Lato"/>
        </w:rPr>
      </w:pPr>
    </w:p>
    <w:p w14:paraId="2AFF472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can a digital temperature sensor measure?</w:t>
      </w:r>
    </w:p>
    <w:p w14:paraId="1E5A8DC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Temperature values within a range</w:t>
      </w:r>
    </w:p>
    <w:p w14:paraId="12FCB0A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A single status, for example if the temperature is above 25</w:t>
      </w:r>
      <w:r>
        <w:rPr>
          <w:rFonts w:ascii="Lato" w:hAnsi="Lato"/>
          <w:vertAlign w:val="superscript"/>
        </w:rPr>
        <w:t>o</w:t>
      </w:r>
      <w:r>
        <w:rPr>
          <w:rFonts w:ascii="Lato" w:hAnsi="Lato"/>
        </w:rPr>
        <w:t>C</w:t>
      </w:r>
    </w:p>
    <w:p w14:paraId="0311CF7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A range of temperatures below 25</w:t>
      </w:r>
      <w:r>
        <w:rPr>
          <w:rFonts w:ascii="Lato" w:hAnsi="Lato"/>
          <w:vertAlign w:val="superscript"/>
        </w:rPr>
        <w:t>o</w:t>
      </w:r>
      <w:r>
        <w:rPr>
          <w:rFonts w:ascii="Lato" w:hAnsi="Lato"/>
        </w:rPr>
        <w:t>C</w:t>
      </w:r>
    </w:p>
    <w:p w14:paraId="5D509EB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 range of temperature above 25</w:t>
      </w:r>
      <w:r>
        <w:rPr>
          <w:rFonts w:ascii="Lato" w:hAnsi="Lato"/>
          <w:vertAlign w:val="superscript"/>
        </w:rPr>
        <w:t>o</w:t>
      </w:r>
      <w:r>
        <w:rPr>
          <w:rFonts w:ascii="Lato" w:hAnsi="Lato"/>
        </w:rPr>
        <w:t>C</w:t>
      </w:r>
    </w:p>
    <w:p w14:paraId="78E5727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565924E" w14:textId="77777777" w:rsidR="00644AB7" w:rsidRDefault="00644AB7" w:rsidP="00644AB7">
      <w:pPr>
        <w:rPr>
          <w:rFonts w:ascii="Lato" w:hAnsi="Lato"/>
        </w:rPr>
      </w:pPr>
    </w:p>
    <w:p w14:paraId="74AA8809" w14:textId="77777777" w:rsidR="00644AB7" w:rsidRDefault="00644AB7" w:rsidP="00644AB7">
      <w:pPr>
        <w:rPr>
          <w:rFonts w:ascii="Lato" w:hAnsi="Lato"/>
          <w:lang w:eastAsia="en-GB"/>
        </w:rPr>
      </w:pPr>
      <w:r>
        <w:rPr>
          <w:rFonts w:ascii="Lato" w:hAnsi="Lato"/>
        </w:rPr>
        <w:t>What will be the output from the following program if the temperature is 18</w:t>
      </w:r>
      <w:r>
        <w:rPr>
          <w:rFonts w:ascii="Lato" w:hAnsi="Lato"/>
          <w:vertAlign w:val="superscript"/>
        </w:rPr>
        <w:t xml:space="preserve"> o</w:t>
      </w:r>
      <w:r>
        <w:rPr>
          <w:rFonts w:ascii="Lato" w:hAnsi="Lato"/>
        </w:rPr>
        <w:t>C</w:t>
      </w:r>
      <w:r>
        <w:rPr>
          <w:rFonts w:ascii="Lato" w:hAnsi="Lato"/>
          <w:lang w:eastAsia="en-GB"/>
        </w:rPr>
        <w:t xml:space="preserve"> </w:t>
      </w:r>
    </w:p>
    <w:p w14:paraId="4D31A8F8" w14:textId="2AD3D52F" w:rsidR="00644AB7" w:rsidRDefault="00644AB7" w:rsidP="00644AB7">
      <w:pPr>
        <w:rPr>
          <w:rFonts w:ascii="Lato" w:hAnsi="Lato"/>
          <w:lang w:eastAsia="en-GB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059D61CB" wp14:editId="39130C83">
            <wp:extent cx="2847975" cy="1476375"/>
            <wp:effectExtent l="0" t="0" r="9525" b="952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C1AE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Too cold!</w:t>
      </w:r>
    </w:p>
    <w:p w14:paraId="081187A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Too warm!</w:t>
      </w:r>
    </w:p>
    <w:p w14:paraId="238D18A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Error</w:t>
      </w:r>
    </w:p>
    <w:p w14:paraId="76F7D7D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Nothing would be output</w:t>
      </w:r>
    </w:p>
    <w:p w14:paraId="1D1F779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B3CCAA1" w14:textId="77777777" w:rsidR="00644AB7" w:rsidRDefault="00644AB7" w:rsidP="00644AB7">
      <w:pPr>
        <w:rPr>
          <w:rFonts w:ascii="Lato" w:hAnsi="Lato"/>
        </w:rPr>
      </w:pPr>
    </w:p>
    <w:p w14:paraId="51067F85" w14:textId="77777777" w:rsidR="00644AB7" w:rsidRDefault="00644AB7" w:rsidP="00644AB7">
      <w:pPr>
        <w:rPr>
          <w:rFonts w:ascii="Lato" w:hAnsi="Lato"/>
        </w:rPr>
      </w:pPr>
    </w:p>
    <w:p w14:paraId="46366159" w14:textId="1BA62C84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Which type of sensor would you use to automatically turn on a fan in a bathroom when the shower is used?</w:t>
      </w:r>
    </w:p>
    <w:p w14:paraId="2F416B8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7BC6C58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1393A6D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2273D91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515B815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E7F00B0" w14:textId="77777777" w:rsidR="00644AB7" w:rsidRDefault="00644AB7" w:rsidP="00644AB7">
      <w:pPr>
        <w:rPr>
          <w:rFonts w:ascii="Lato" w:hAnsi="Lato"/>
        </w:rPr>
      </w:pPr>
    </w:p>
    <w:p w14:paraId="294A3E5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ich type of sensor could be used in a house alarm to detect movement?</w:t>
      </w:r>
    </w:p>
    <w:p w14:paraId="2046B11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5304107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5DF7F0D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0BDFDCA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2621878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F592619" w14:textId="77777777" w:rsidR="00644AB7" w:rsidRDefault="00644AB7" w:rsidP="00644AB7">
      <w:pPr>
        <w:rPr>
          <w:rFonts w:ascii="Lato" w:hAnsi="Lato"/>
        </w:rPr>
      </w:pPr>
    </w:p>
    <w:p w14:paraId="4A17880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is the name of the type of algorithm which is used to encrypt data?</w:t>
      </w:r>
    </w:p>
    <w:p w14:paraId="03CAC45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Encryption</w:t>
      </w:r>
    </w:p>
    <w:p w14:paraId="14DA4BB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Encryption Key</w:t>
      </w:r>
    </w:p>
    <w:p w14:paraId="159781B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Cipher</w:t>
      </w:r>
    </w:p>
    <w:p w14:paraId="705872A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Decryption Key</w:t>
      </w:r>
    </w:p>
    <w:p w14:paraId="0C33E98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E91DC8B" w14:textId="77777777" w:rsidR="00644AB7" w:rsidRDefault="00644AB7" w:rsidP="00644AB7">
      <w:pPr>
        <w:rPr>
          <w:rFonts w:ascii="Lato" w:hAnsi="Lato"/>
        </w:rPr>
      </w:pPr>
    </w:p>
    <w:p w14:paraId="7CC6A2C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y is it necessary to encrypt data when transmitting it?</w:t>
      </w:r>
    </w:p>
    <w:p w14:paraId="6B60784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t is quicker</w:t>
      </w:r>
    </w:p>
    <w:p w14:paraId="6EF3F61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It uses less of your data allowance</w:t>
      </w:r>
    </w:p>
    <w:p w14:paraId="2035B62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It makes it meaningless if someone intercepts it</w:t>
      </w:r>
    </w:p>
    <w:p w14:paraId="4799437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So that the two communicating devices understand the rules</w:t>
      </w:r>
    </w:p>
    <w:p w14:paraId="5DBD210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BA85D90" w14:textId="77777777" w:rsidR="00644AB7" w:rsidRDefault="00644AB7" w:rsidP="00644AB7">
      <w:pPr>
        <w:rPr>
          <w:rFonts w:ascii="Lato" w:hAnsi="Lato"/>
        </w:rPr>
      </w:pPr>
    </w:p>
    <w:p w14:paraId="00DB3470" w14:textId="77777777" w:rsidR="00644AB7" w:rsidRDefault="00644AB7" w:rsidP="00644AB7">
      <w:pPr>
        <w:rPr>
          <w:rFonts w:ascii="Lato" w:hAnsi="Lato"/>
        </w:rPr>
      </w:pPr>
    </w:p>
    <w:p w14:paraId="2143F8DB" w14:textId="77777777" w:rsidR="00644AB7" w:rsidRDefault="00644AB7" w:rsidP="00644AB7">
      <w:pPr>
        <w:rPr>
          <w:rFonts w:ascii="Lato" w:hAnsi="Lato"/>
        </w:rPr>
      </w:pPr>
    </w:p>
    <w:p w14:paraId="451A1F40" w14:textId="747756A5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In which category of blocks will you find the code to send a string wirelessly to another micro:bit?</w:t>
      </w:r>
    </w:p>
    <w:p w14:paraId="162DAE1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LED</w:t>
      </w:r>
    </w:p>
    <w:p w14:paraId="717CB25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Logic</w:t>
      </w:r>
    </w:p>
    <w:p w14:paraId="57D3D6A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Basic</w:t>
      </w:r>
    </w:p>
    <w:p w14:paraId="74DFA7E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Radio</w:t>
      </w:r>
    </w:p>
    <w:p w14:paraId="433928D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02E013AD" w14:textId="77777777" w:rsidR="00644AB7" w:rsidRDefault="00644AB7" w:rsidP="00644AB7">
      <w:pPr>
        <w:rPr>
          <w:rFonts w:ascii="Lato" w:hAnsi="Lato"/>
        </w:rPr>
      </w:pPr>
    </w:p>
    <w:p w14:paraId="695F925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term is used to describe the type of code which includes a loop?</w:t>
      </w:r>
    </w:p>
    <w:p w14:paraId="127DD9D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0119F8F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5C713E5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7F70D62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Function</w:t>
      </w:r>
    </w:p>
    <w:p w14:paraId="26D3D5C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7BE18A1" w14:textId="77777777" w:rsidR="00644AB7" w:rsidRDefault="00644AB7" w:rsidP="00644AB7">
      <w:pPr>
        <w:rPr>
          <w:rFonts w:ascii="Lato" w:hAnsi="Lato"/>
        </w:rPr>
      </w:pPr>
    </w:p>
    <w:p w14:paraId="42C3955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should be the first step when starting a new project?</w:t>
      </w:r>
    </w:p>
    <w:p w14:paraId="6444A43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Write down the success criteria</w:t>
      </w:r>
    </w:p>
    <w:p w14:paraId="385D812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Create a test plan</w:t>
      </w:r>
    </w:p>
    <w:p w14:paraId="763018C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Write down the algorithms</w:t>
      </w:r>
    </w:p>
    <w:p w14:paraId="2E331D7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Create the code</w:t>
      </w:r>
    </w:p>
    <w:p w14:paraId="79FE97F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71936AD" w14:textId="77777777" w:rsidR="00644AB7" w:rsidRDefault="00644AB7" w:rsidP="00644AB7">
      <w:pPr>
        <w:rPr>
          <w:rFonts w:ascii="Lato" w:hAnsi="Lato"/>
        </w:rPr>
      </w:pPr>
    </w:p>
    <w:p w14:paraId="5D53513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will the following code output?</w:t>
      </w:r>
    </w:p>
    <w:p w14:paraId="605F273B" w14:textId="51CFA5E4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01BD612C" wp14:editId="1E057113">
            <wp:extent cx="2552700" cy="1924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0FF7D" w14:textId="77777777" w:rsidR="00644AB7" w:rsidRDefault="00644AB7" w:rsidP="00644AB7">
      <w:pPr>
        <w:rPr>
          <w:rFonts w:ascii="Lato" w:hAnsi="Lato"/>
        </w:rPr>
      </w:pPr>
    </w:p>
    <w:p w14:paraId="33063E5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A. index index index index</w:t>
      </w:r>
    </w:p>
    <w:p w14:paraId="1191967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0 1 2 3 4</w:t>
      </w:r>
    </w:p>
    <w:p w14:paraId="1945784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 xml:space="preserve">C. 0 1 2 3 </w:t>
      </w:r>
    </w:p>
    <w:p w14:paraId="1923B54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4 4 4 4</w:t>
      </w:r>
    </w:p>
    <w:p w14:paraId="09EE1FD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32C9887" w14:textId="77777777" w:rsidR="00644AB7" w:rsidRDefault="00644AB7" w:rsidP="00644AB7">
      <w:pPr>
        <w:rPr>
          <w:rFonts w:ascii="Lato" w:hAnsi="Lato"/>
        </w:rPr>
      </w:pPr>
    </w:p>
    <w:p w14:paraId="0F4833AE" w14:textId="47AEACEB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Freya would like to repeat the note 4 times. Where can she find the code to repeat this block?</w:t>
      </w:r>
    </w:p>
    <w:p w14:paraId="5FF35301" w14:textId="1F277CEB" w:rsidR="00644AB7" w:rsidRDefault="008C2919" w:rsidP="00644AB7">
      <w:pPr>
        <w:rPr>
          <w:rFonts w:ascii="Lato" w:hAnsi="Lato"/>
        </w:rPr>
      </w:pPr>
      <w:r w:rsidRPr="008C2919">
        <w:rPr>
          <w:rFonts w:ascii="Lato" w:hAnsi="Lato"/>
        </w:rPr>
        <w:drawing>
          <wp:inline distT="0" distB="0" distL="0" distR="0" wp14:anchorId="48EFFC3E" wp14:editId="30305A62">
            <wp:extent cx="4401164" cy="1324160"/>
            <wp:effectExtent l="0" t="0" r="0" b="9525"/>
            <wp:docPr id="550657562" name="Picture 1" descr="A red rectangular box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657562" name="Picture 1" descr="A red rectangular box with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4416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Basic</w:t>
      </w:r>
    </w:p>
    <w:p w14:paraId="480EDA4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Advanced</w:t>
      </w:r>
    </w:p>
    <w:p w14:paraId="7CD97E6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Loops</w:t>
      </w:r>
    </w:p>
    <w:p w14:paraId="3ED4469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Logic</w:t>
      </w:r>
    </w:p>
    <w:p w14:paraId="70A4AF7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8EBA923" w14:textId="77777777" w:rsidR="00644AB7" w:rsidRDefault="00644AB7" w:rsidP="00644AB7">
      <w:pPr>
        <w:rPr>
          <w:rFonts w:ascii="Lato" w:hAnsi="Lato"/>
        </w:rPr>
      </w:pPr>
    </w:p>
    <w:p w14:paraId="03C4A65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Stepan has written a simple program to greet his friends. Unfortunately he cannot get his code to run. What does he need to do to fix it?</w:t>
      </w:r>
    </w:p>
    <w:p w14:paraId="2A2D3BFB" w14:textId="77777777" w:rsidR="00644AB7" w:rsidRDefault="00644AB7" w:rsidP="00644AB7">
      <w:pPr>
        <w:rPr>
          <w:rFonts w:ascii="Lato" w:hAnsi="Lato"/>
        </w:rPr>
      </w:pPr>
    </w:p>
    <w:p w14:paraId="2462DBC2" w14:textId="1AD3C9DE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A46576A" wp14:editId="7B9B95EE">
            <wp:extent cx="2286000" cy="1047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5779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Place the code inside an on start loop</w:t>
      </w:r>
    </w:p>
    <w:p w14:paraId="2418EA9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Place the code inside a forever loop</w:t>
      </w:r>
    </w:p>
    <w:p w14:paraId="6AEB7DF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Place the code inside an ‘on button pressed’ block</w:t>
      </w:r>
    </w:p>
    <w:p w14:paraId="674B420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ny of the above</w:t>
      </w:r>
    </w:p>
    <w:p w14:paraId="4D31828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7F694969" w14:textId="77777777" w:rsidR="00644AB7" w:rsidRDefault="00644AB7" w:rsidP="00644AB7">
      <w:pPr>
        <w:rPr>
          <w:rFonts w:ascii="Lato" w:hAnsi="Lato"/>
        </w:rPr>
      </w:pPr>
    </w:p>
    <w:p w14:paraId="05322F3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Lucas has created a tune using blocks from the ‘music’ category. If he changes the Hz what does this result in?</w:t>
      </w:r>
    </w:p>
    <w:p w14:paraId="714A245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The volume increasing</w:t>
      </w:r>
    </w:p>
    <w:p w14:paraId="4462571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The volume decreasing</w:t>
      </w:r>
    </w:p>
    <w:p w14:paraId="0BB3A32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he tempo of the tune changing</w:t>
      </w:r>
    </w:p>
    <w:p w14:paraId="0587304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The tone of the note changing</w:t>
      </w:r>
    </w:p>
    <w:p w14:paraId="2E53686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0D95777" w14:textId="77777777" w:rsidR="00644AB7" w:rsidRDefault="00644AB7" w:rsidP="00644AB7">
      <w:pPr>
        <w:rPr>
          <w:rFonts w:ascii="Lato" w:hAnsi="Lato"/>
        </w:rPr>
      </w:pPr>
    </w:p>
    <w:p w14:paraId="3CFD497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How many measurements of temperature will the code below take?</w:t>
      </w:r>
    </w:p>
    <w:p w14:paraId="5BF8673E" w14:textId="54B42983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7945519" wp14:editId="46415DB1">
            <wp:extent cx="3638550" cy="12287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DAFE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None</w:t>
      </w:r>
    </w:p>
    <w:p w14:paraId="33713C5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1A244A7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7D48A86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It will take endless measurements whilst the program is running</w:t>
      </w:r>
    </w:p>
    <w:p w14:paraId="6771E2C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7156793" w14:textId="77777777" w:rsidR="00644AB7" w:rsidRDefault="00644AB7" w:rsidP="00644AB7">
      <w:pPr>
        <w:rPr>
          <w:rFonts w:ascii="Lato" w:hAnsi="Lato"/>
        </w:rPr>
      </w:pPr>
    </w:p>
    <w:p w14:paraId="2B333B3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is the name of the datatype which allows the micro:bit to show text?</w:t>
      </w:r>
    </w:p>
    <w:p w14:paraId="6774358D" w14:textId="77777777" w:rsidR="00644AB7" w:rsidRPr="008C2919" w:rsidRDefault="00644AB7" w:rsidP="00644AB7">
      <w:pPr>
        <w:rPr>
          <w:rFonts w:ascii="Lato" w:hAnsi="Lato"/>
          <w:lang w:val="sv-SE"/>
        </w:rPr>
      </w:pPr>
      <w:r w:rsidRPr="008C2919">
        <w:rPr>
          <w:rFonts w:ascii="Lato" w:hAnsi="Lato"/>
          <w:lang w:val="sv-SE"/>
        </w:rPr>
        <w:t>A. Text</w:t>
      </w:r>
    </w:p>
    <w:p w14:paraId="70374A5F" w14:textId="77777777" w:rsidR="00644AB7" w:rsidRPr="008C2919" w:rsidRDefault="00644AB7" w:rsidP="00644AB7">
      <w:pPr>
        <w:rPr>
          <w:rFonts w:ascii="Lato" w:hAnsi="Lato"/>
          <w:lang w:val="sv-SE"/>
        </w:rPr>
      </w:pPr>
      <w:r w:rsidRPr="008C2919">
        <w:rPr>
          <w:rFonts w:ascii="Lato" w:hAnsi="Lato"/>
          <w:lang w:val="sv-SE"/>
        </w:rPr>
        <w:t>B. Integer</w:t>
      </w:r>
    </w:p>
    <w:p w14:paraId="142D0AC9" w14:textId="77777777" w:rsidR="00644AB7" w:rsidRPr="008C2919" w:rsidRDefault="00644AB7" w:rsidP="00644AB7">
      <w:pPr>
        <w:rPr>
          <w:rFonts w:ascii="Lato" w:hAnsi="Lato"/>
          <w:lang w:val="sv-SE"/>
        </w:rPr>
      </w:pPr>
      <w:r w:rsidRPr="008C2919">
        <w:rPr>
          <w:rFonts w:ascii="Lato" w:hAnsi="Lato"/>
          <w:lang w:val="sv-SE"/>
        </w:rPr>
        <w:t>C. String</w:t>
      </w:r>
    </w:p>
    <w:p w14:paraId="1F0386A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Real</w:t>
      </w:r>
    </w:p>
    <w:p w14:paraId="65509E8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0DDE121" w14:textId="77777777" w:rsidR="00644AB7" w:rsidRDefault="00644AB7" w:rsidP="00644AB7">
      <w:pPr>
        <w:rPr>
          <w:rFonts w:ascii="Lato" w:hAnsi="Lato"/>
        </w:rPr>
      </w:pPr>
    </w:p>
    <w:p w14:paraId="3CE2BFC3" w14:textId="77777777" w:rsidR="00644AB7" w:rsidRDefault="00644AB7" w:rsidP="00644AB7">
      <w:pPr>
        <w:rPr>
          <w:rFonts w:ascii="Lato" w:hAnsi="Lato"/>
        </w:rPr>
      </w:pPr>
    </w:p>
    <w:p w14:paraId="6F235A80" w14:textId="77777777" w:rsidR="00644AB7" w:rsidRDefault="00644AB7" w:rsidP="00644AB7">
      <w:pPr>
        <w:rPr>
          <w:rFonts w:ascii="Lato" w:hAnsi="Lato"/>
        </w:rPr>
      </w:pPr>
    </w:p>
    <w:p w14:paraId="3C3409EB" w14:textId="77777777" w:rsidR="00644AB7" w:rsidRDefault="00644AB7" w:rsidP="00644AB7">
      <w:pPr>
        <w:rPr>
          <w:rFonts w:ascii="Lato" w:hAnsi="Lato"/>
        </w:rPr>
      </w:pPr>
    </w:p>
    <w:p w14:paraId="030D18C1" w14:textId="77777777" w:rsidR="00644AB7" w:rsidRDefault="00644AB7" w:rsidP="00644AB7">
      <w:pPr>
        <w:rPr>
          <w:rFonts w:ascii="Lato" w:hAnsi="Lato"/>
        </w:rPr>
      </w:pPr>
    </w:p>
    <w:p w14:paraId="1BEDCF49" w14:textId="77777777" w:rsidR="00644AB7" w:rsidRDefault="00644AB7" w:rsidP="00644AB7">
      <w:pPr>
        <w:rPr>
          <w:rFonts w:ascii="Lato" w:hAnsi="Lato"/>
        </w:rPr>
      </w:pPr>
    </w:p>
    <w:p w14:paraId="3B128B27" w14:textId="287B4409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What is the name of the type of image which is displayed on the LEDs?</w:t>
      </w:r>
    </w:p>
    <w:p w14:paraId="51711AAD" w14:textId="767877BE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09186E2" wp14:editId="4A082470">
            <wp:extent cx="1609725" cy="1295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951E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mage</w:t>
      </w:r>
    </w:p>
    <w:p w14:paraId="15693E0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Emoji</w:t>
      </w:r>
    </w:p>
    <w:p w14:paraId="017D644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Icon</w:t>
      </w:r>
    </w:p>
    <w:p w14:paraId="427D4B3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String</w:t>
      </w:r>
    </w:p>
    <w:p w14:paraId="5BBC53A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2E11F1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ich of the following blocks could be used to turn on a light when it is dusk?</w:t>
      </w:r>
    </w:p>
    <w:p w14:paraId="7172291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Compass heading</w:t>
      </w:r>
    </w:p>
    <w:p w14:paraId="439E531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Light level</w:t>
      </w:r>
    </w:p>
    <w:p w14:paraId="2BE71C3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Acceleration (mg)</w:t>
      </w:r>
    </w:p>
    <w:p w14:paraId="5C32F31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Temperature</w:t>
      </w:r>
    </w:p>
    <w:p w14:paraId="29A4127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6655505" w14:textId="77777777" w:rsidR="00644AB7" w:rsidRDefault="00644AB7" w:rsidP="00644AB7">
      <w:pPr>
        <w:rPr>
          <w:rFonts w:ascii="Lato" w:hAnsi="Lato"/>
        </w:rPr>
      </w:pPr>
    </w:p>
    <w:p w14:paraId="487B68F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en we create a program we should code it to use as few lines of code as possible. What does this help to ensure?</w:t>
      </w:r>
    </w:p>
    <w:p w14:paraId="4176EF3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Efficiency</w:t>
      </w:r>
    </w:p>
    <w:p w14:paraId="0AC4449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Effectiveness</w:t>
      </w:r>
    </w:p>
    <w:p w14:paraId="2687F10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Error free</w:t>
      </w:r>
    </w:p>
    <w:p w14:paraId="48367EC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Engagement</w:t>
      </w:r>
    </w:p>
    <w:p w14:paraId="6DAA349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5B15E33" w14:textId="0D35EEFA" w:rsidR="00644AB7" w:rsidRDefault="00644AB7" w:rsidP="00644AB7">
      <w:pPr>
        <w:rPr>
          <w:rFonts w:ascii="Lato" w:hAnsi="Lato"/>
        </w:rPr>
      </w:pPr>
    </w:p>
    <w:p w14:paraId="691D9CEC" w14:textId="3019FB1A" w:rsidR="00644AB7" w:rsidRDefault="00644AB7" w:rsidP="00644AB7">
      <w:pPr>
        <w:rPr>
          <w:rFonts w:ascii="Lato" w:hAnsi="Lato"/>
        </w:rPr>
      </w:pPr>
    </w:p>
    <w:p w14:paraId="6FC2E777" w14:textId="2336A3F6" w:rsidR="00644AB7" w:rsidRDefault="00644AB7" w:rsidP="00644AB7">
      <w:pPr>
        <w:rPr>
          <w:rFonts w:ascii="Lato" w:hAnsi="Lato"/>
        </w:rPr>
      </w:pPr>
    </w:p>
    <w:p w14:paraId="023CE538" w14:textId="75324871" w:rsidR="00644AB7" w:rsidRDefault="00644AB7" w:rsidP="00644AB7">
      <w:pPr>
        <w:rPr>
          <w:rFonts w:ascii="Lato" w:hAnsi="Lato"/>
        </w:rPr>
      </w:pPr>
    </w:p>
    <w:p w14:paraId="2512129D" w14:textId="4160C94E" w:rsidR="00644AB7" w:rsidRDefault="00644AB7" w:rsidP="00644AB7">
      <w:pPr>
        <w:rPr>
          <w:rFonts w:ascii="Lato" w:hAnsi="Lato"/>
        </w:rPr>
      </w:pPr>
    </w:p>
    <w:p w14:paraId="39179EFC" w14:textId="77777777" w:rsidR="00644AB7" w:rsidRDefault="00644AB7" w:rsidP="00644AB7">
      <w:pPr>
        <w:rPr>
          <w:rFonts w:ascii="Lato" w:hAnsi="Lato"/>
        </w:rPr>
      </w:pPr>
    </w:p>
    <w:p w14:paraId="7077AB6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What would be the output if Goals Team1 = 2 and Goals Team2 = 3?</w:t>
      </w:r>
    </w:p>
    <w:p w14:paraId="39F7AFAA" w14:textId="77058391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19F06E09" wp14:editId="7418D08C">
            <wp:extent cx="2400300" cy="5476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47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AE266" w14:textId="77777777" w:rsidR="00644AB7" w:rsidRDefault="00644AB7" w:rsidP="00644AB7">
      <w:pPr>
        <w:rPr>
          <w:rFonts w:ascii="Lato" w:hAnsi="Lato"/>
        </w:rPr>
      </w:pPr>
    </w:p>
    <w:p w14:paraId="186C548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3 0</w:t>
      </w:r>
    </w:p>
    <w:p w14:paraId="0EF2664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0 3</w:t>
      </w:r>
    </w:p>
    <w:p w14:paraId="044A78F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0 0</w:t>
      </w:r>
    </w:p>
    <w:p w14:paraId="380FD7B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Team1 0 Team2 3</w:t>
      </w:r>
    </w:p>
    <w:p w14:paraId="52D3CA4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2048347" w14:textId="77777777" w:rsidR="00644AB7" w:rsidRDefault="00644AB7" w:rsidP="00644AB7"/>
    <w:p w14:paraId="4B1861D6" w14:textId="77777777" w:rsidR="00034808" w:rsidRPr="00416F3B" w:rsidRDefault="00034808" w:rsidP="00416F3B"/>
    <w:sectPr w:rsidR="00034808" w:rsidRPr="00416F3B" w:rsidSect="006B36F6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C01819" w14:textId="77777777" w:rsidR="00D20FDD" w:rsidRDefault="00D20FDD" w:rsidP="006B36F6">
      <w:pPr>
        <w:spacing w:after="0" w:line="240" w:lineRule="auto"/>
      </w:pPr>
      <w:r>
        <w:separator/>
      </w:r>
    </w:p>
  </w:endnote>
  <w:endnote w:type="continuationSeparator" w:id="0">
    <w:p w14:paraId="3E2F9573" w14:textId="77777777" w:rsidR="00D20FDD" w:rsidRDefault="00D20FD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23642F" w14:textId="77777777" w:rsidR="00D20FDD" w:rsidRDefault="00D20FDD" w:rsidP="006B36F6">
      <w:pPr>
        <w:spacing w:after="0" w:line="240" w:lineRule="auto"/>
      </w:pPr>
      <w:r>
        <w:separator/>
      </w:r>
    </w:p>
  </w:footnote>
  <w:footnote w:type="continuationSeparator" w:id="0">
    <w:p w14:paraId="7D859C28" w14:textId="77777777" w:rsidR="00D20FDD" w:rsidRDefault="00D20FD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373341">
    <w:abstractNumId w:val="15"/>
  </w:num>
  <w:num w:numId="2" w16cid:durableId="1143036058">
    <w:abstractNumId w:val="17"/>
  </w:num>
  <w:num w:numId="3" w16cid:durableId="1081179630">
    <w:abstractNumId w:val="4"/>
  </w:num>
  <w:num w:numId="4" w16cid:durableId="443041619">
    <w:abstractNumId w:val="6"/>
  </w:num>
  <w:num w:numId="5" w16cid:durableId="2087996778">
    <w:abstractNumId w:val="5"/>
  </w:num>
  <w:num w:numId="6" w16cid:durableId="888685808">
    <w:abstractNumId w:val="7"/>
  </w:num>
  <w:num w:numId="7" w16cid:durableId="679235359">
    <w:abstractNumId w:val="8"/>
  </w:num>
  <w:num w:numId="8" w16cid:durableId="599023277">
    <w:abstractNumId w:val="14"/>
  </w:num>
  <w:num w:numId="9" w16cid:durableId="1342245234">
    <w:abstractNumId w:val="9"/>
  </w:num>
  <w:num w:numId="10" w16cid:durableId="817769952">
    <w:abstractNumId w:val="0"/>
  </w:num>
  <w:num w:numId="11" w16cid:durableId="42605978">
    <w:abstractNumId w:val="3"/>
  </w:num>
  <w:num w:numId="12" w16cid:durableId="886795047">
    <w:abstractNumId w:val="13"/>
  </w:num>
  <w:num w:numId="13" w16cid:durableId="433134374">
    <w:abstractNumId w:val="2"/>
  </w:num>
  <w:num w:numId="14" w16cid:durableId="1584995981">
    <w:abstractNumId w:val="18"/>
  </w:num>
  <w:num w:numId="15" w16cid:durableId="1079061459">
    <w:abstractNumId w:val="11"/>
  </w:num>
  <w:num w:numId="16" w16cid:durableId="1205562726">
    <w:abstractNumId w:val="16"/>
  </w:num>
  <w:num w:numId="17" w16cid:durableId="1570337144">
    <w:abstractNumId w:val="12"/>
  </w:num>
  <w:num w:numId="18" w16cid:durableId="1151557608">
    <w:abstractNumId w:val="1"/>
  </w:num>
  <w:num w:numId="19" w16cid:durableId="4345950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3669D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4AB7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B5787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291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0FDD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200</cp:revision>
  <dcterms:created xsi:type="dcterms:W3CDTF">2018-06-05T11:06:00Z</dcterms:created>
  <dcterms:modified xsi:type="dcterms:W3CDTF">2024-10-26T09:03:00Z</dcterms:modified>
</cp:coreProperties>
</file>